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47397" w14:textId="076243C5" w:rsidR="000020A9" w:rsidRDefault="000020A9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FCE98CF" w14:textId="13C918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24BF29B8" w14:textId="54B04B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A4EC2DB" w14:textId="77777777" w:rsidR="00836582" w:rsidRPr="00345D8C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64C34165" w14:textId="0A3F6744" w:rsidR="009A2D59" w:rsidRPr="00345D8C" w:rsidRDefault="00B8661F" w:rsidP="009A2D59">
      <w:pPr>
        <w:jc w:val="center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b/>
          <w:sz w:val="24"/>
          <w:lang w:val="en-GB"/>
        </w:rPr>
        <w:t>Call for paper</w:t>
      </w:r>
    </w:p>
    <w:p w14:paraId="31B09BDB" w14:textId="77777777" w:rsidR="009A2D59" w:rsidRPr="00345D8C" w:rsidRDefault="009A2D59" w:rsidP="009A2D59">
      <w:pPr>
        <w:jc w:val="center"/>
        <w:rPr>
          <w:rFonts w:ascii="Garamond" w:hAnsi="Garamond" w:cs="Garamond"/>
          <w:lang w:val="en-GB"/>
        </w:rPr>
      </w:pPr>
    </w:p>
    <w:p w14:paraId="49D55344" w14:textId="47E5BA24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lang w:val="en-GB"/>
        </w:rPr>
        <w:t xml:space="preserve">to participate in the following event in </w:t>
      </w:r>
      <w:r w:rsidR="00CF7494">
        <w:rPr>
          <w:rFonts w:ascii="Garamond" w:hAnsi="Garamond" w:cs="Garamond"/>
          <w:lang w:val="en-GB"/>
        </w:rPr>
        <w:t>fall</w:t>
      </w:r>
      <w:r w:rsidRPr="00345D8C">
        <w:rPr>
          <w:rFonts w:ascii="Garamond" w:hAnsi="Garamond" w:cs="Garamond"/>
          <w:lang w:val="en-GB"/>
        </w:rPr>
        <w:t xml:space="preserve"> 20</w:t>
      </w:r>
      <w:r w:rsidR="00CC1254">
        <w:rPr>
          <w:rFonts w:ascii="Garamond" w:hAnsi="Garamond" w:cs="Garamond"/>
          <w:lang w:val="en-GB"/>
        </w:rPr>
        <w:t>2</w:t>
      </w:r>
      <w:r w:rsidR="00CF7494">
        <w:rPr>
          <w:rFonts w:ascii="Garamond" w:hAnsi="Garamond" w:cs="Garamond"/>
          <w:lang w:val="en-GB"/>
        </w:rPr>
        <w:t>2</w:t>
      </w:r>
      <w:r w:rsidRPr="00345D8C">
        <w:rPr>
          <w:rFonts w:ascii="Garamond" w:hAnsi="Garamond" w:cs="Garamond"/>
          <w:lang w:val="en-GB"/>
        </w:rPr>
        <w:t>:</w:t>
      </w:r>
    </w:p>
    <w:p w14:paraId="537EFA9A" w14:textId="4647016B" w:rsidR="00CC1254" w:rsidRDefault="00F30388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>
        <w:rPr>
          <w:rFonts w:ascii="Garamond" w:hAnsi="Garamond" w:cs="Garamond"/>
          <w:b/>
          <w:sz w:val="36"/>
          <w:szCs w:val="36"/>
          <w:lang w:val="en-GB"/>
        </w:rPr>
        <w:t xml:space="preserve">University of Pannonia </w:t>
      </w:r>
      <w:r w:rsidR="00CC1254">
        <w:rPr>
          <w:rFonts w:ascii="Garamond" w:hAnsi="Garamond" w:cs="Garamond"/>
          <w:b/>
          <w:sz w:val="36"/>
          <w:szCs w:val="36"/>
          <w:lang w:val="en-GB"/>
        </w:rPr>
        <w:t xml:space="preserve">Faculty of Business and Economics’s </w:t>
      </w:r>
    </w:p>
    <w:p w14:paraId="17E8318B" w14:textId="45511AD3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b/>
          <w:sz w:val="36"/>
          <w:szCs w:val="36"/>
          <w:lang w:val="en-GB"/>
        </w:rPr>
        <w:t>Scientific Student’s Association</w:t>
      </w:r>
      <w:r w:rsidR="005145BA">
        <w:rPr>
          <w:rFonts w:ascii="Garamond" w:hAnsi="Garamond" w:cs="Garamond"/>
          <w:b/>
          <w:sz w:val="36"/>
          <w:szCs w:val="36"/>
          <w:lang w:val="en-GB"/>
        </w:rPr>
        <w:t>’</w:t>
      </w:r>
      <w:r w:rsidR="00085507" w:rsidRPr="00345D8C">
        <w:rPr>
          <w:rFonts w:ascii="Garamond" w:hAnsi="Garamond" w:cs="Garamond"/>
          <w:b/>
          <w:sz w:val="36"/>
          <w:szCs w:val="36"/>
          <w:lang w:val="en-GB"/>
        </w:rPr>
        <w:t>s</w:t>
      </w:r>
      <w:r w:rsidR="00B8661F" w:rsidRPr="00345D8C">
        <w:rPr>
          <w:rFonts w:ascii="Garamond" w:hAnsi="Garamond" w:cs="Garamond"/>
          <w:b/>
          <w:sz w:val="36"/>
          <w:szCs w:val="36"/>
          <w:lang w:val="en-GB"/>
        </w:rPr>
        <w:t xml:space="preserve"> Conference</w:t>
      </w:r>
      <w:r w:rsidRPr="00345D8C"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0DFBCB52" w14:textId="77777777" w:rsidR="009A2D59" w:rsidRPr="00345D8C" w:rsidRDefault="009A2D59" w:rsidP="005A54EA">
      <w:pPr>
        <w:rPr>
          <w:rFonts w:ascii="Garamond" w:hAnsi="Garamond" w:cs="Garamond"/>
          <w:b/>
          <w:sz w:val="36"/>
          <w:szCs w:val="36"/>
          <w:lang w:val="en-GB"/>
        </w:rPr>
      </w:pPr>
    </w:p>
    <w:p w14:paraId="1EA31302" w14:textId="10445FED" w:rsidR="005A54EA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University of Pannonia’s Faculty of Business and Economics</w:t>
      </w:r>
      <w:r>
        <w:rPr>
          <w:rFonts w:ascii="Garamond" w:hAnsi="Garamond" w:cs="Garamond"/>
          <w:sz w:val="22"/>
          <w:szCs w:val="22"/>
          <w:lang w:val="en-GB"/>
        </w:rPr>
        <w:t>, along with it</w:t>
      </w:r>
      <w:r w:rsidRPr="00345D8C">
        <w:rPr>
          <w:rFonts w:ascii="Garamond" w:hAnsi="Garamond" w:cs="Garamond"/>
          <w:sz w:val="22"/>
          <w:szCs w:val="22"/>
          <w:lang w:val="en-GB"/>
        </w:rPr>
        <w:t>s institutions, departments, as well as i</w:t>
      </w:r>
      <w:r w:rsidR="003248D9">
        <w:rPr>
          <w:rFonts w:ascii="Garamond" w:hAnsi="Garamond" w:cs="Garamond"/>
          <w:sz w:val="22"/>
          <w:szCs w:val="22"/>
          <w:lang w:val="en-GB"/>
        </w:rPr>
        <w:t>t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s teaching locations, 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>with the support of the Scientific Student’s Counci</w:t>
      </w:r>
      <w:r w:rsidRPr="00345D8C">
        <w:rPr>
          <w:rFonts w:ascii="Garamond" w:hAnsi="Garamond" w:cs="Garamond"/>
          <w:sz w:val="22"/>
          <w:szCs w:val="22"/>
          <w:lang w:val="en-GB"/>
        </w:rPr>
        <w:t>l of the University of Pannonia and</w:t>
      </w:r>
      <w:r>
        <w:rPr>
          <w:rFonts w:ascii="Garamond" w:hAnsi="Garamond" w:cs="Garamond"/>
          <w:sz w:val="22"/>
          <w:szCs w:val="22"/>
          <w:lang w:val="en-GB"/>
        </w:rPr>
        <w:t xml:space="preserve"> the University of Pannonia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Faculty of 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>Business and Economics’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S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cientific Student’s Council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announces the Institutional Scientific Student’s Association</w:t>
      </w:r>
      <w:r w:rsidR="00472075">
        <w:rPr>
          <w:rFonts w:ascii="Garamond" w:hAnsi="Garamond" w:cs="Garamond"/>
          <w:sz w:val="22"/>
          <w:szCs w:val="22"/>
          <w:lang w:val="en-GB"/>
        </w:rPr>
        <w:t>’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s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 xml:space="preserve"> Conference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 at the University of Pannonia.</w:t>
      </w:r>
    </w:p>
    <w:p w14:paraId="7B2DE6AF" w14:textId="4FE69AD8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CCF3F70" w14:textId="52F4017B" w:rsidR="00085507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>
        <w:rPr>
          <w:rFonts w:ascii="Garamond" w:hAnsi="Garamond" w:cs="Garamond"/>
          <w:sz w:val="22"/>
          <w:szCs w:val="22"/>
          <w:lang w:val="en-GB"/>
        </w:rPr>
        <w:t xml:space="preserve">Students enrolled at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BSc/BA, MSc/MA programmes can be qualified to participate. </w:t>
      </w:r>
    </w:p>
    <w:p w14:paraId="6F3514B6" w14:textId="789B101F" w:rsidR="009A2D59" w:rsidRPr="00345D8C" w:rsidRDefault="00085507" w:rsidP="00B8661F">
      <w:pPr>
        <w:jc w:val="both"/>
        <w:rPr>
          <w:rFonts w:ascii="Garamond" w:hAnsi="Garamond" w:cs="Garamond"/>
          <w:b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application has to be done via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online registration with a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 short summary of the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research paper 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handed in </w:t>
      </w:r>
      <w:r w:rsidRPr="00345D8C">
        <w:rPr>
          <w:rFonts w:ascii="Garamond" w:hAnsi="Garamond" w:cs="Garamond"/>
          <w:b/>
          <w:sz w:val="22"/>
          <w:szCs w:val="22"/>
          <w:lang w:val="en-GB"/>
        </w:rPr>
        <w:t>on the following website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: </w:t>
      </w:r>
      <w:hyperlink r:id="rId7" w:history="1">
        <w:r w:rsidR="00526467" w:rsidRPr="00345D8C">
          <w:rPr>
            <w:rStyle w:val="Hiperhivatkozs"/>
            <w:lang w:val="en-GB"/>
          </w:rPr>
          <w:t>http://etdk.uni-pannon.hu</w:t>
        </w:r>
      </w:hyperlink>
      <w:r w:rsidRPr="00345D8C">
        <w:rPr>
          <w:rFonts w:ascii="Garamond" w:hAnsi="Garamond" w:cs="Garamond"/>
          <w:b/>
          <w:sz w:val="22"/>
          <w:szCs w:val="22"/>
          <w:lang w:val="en-GB"/>
        </w:rPr>
        <w:t>.</w:t>
      </w:r>
    </w:p>
    <w:p w14:paraId="62687770" w14:textId="0BA51AB3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7FDFE6C" w14:textId="0968437A" w:rsidR="00085507" w:rsidRPr="00345D8C" w:rsidRDefault="00085507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Important dates/deadlines</w:t>
      </w:r>
      <w:r w:rsidR="007D1CAC">
        <w:rPr>
          <w:rFonts w:ascii="Garamond" w:hAnsi="Garamond" w:cs="Garamond"/>
          <w:sz w:val="22"/>
          <w:szCs w:val="22"/>
          <w:lang w:val="en-GB"/>
        </w:rPr>
        <w:t xml:space="preserve"> (have to be </w:t>
      </w:r>
      <w:r w:rsidR="000871B2">
        <w:rPr>
          <w:rFonts w:ascii="Garamond" w:hAnsi="Garamond" w:cs="Garamond"/>
          <w:sz w:val="22"/>
          <w:szCs w:val="22"/>
          <w:lang w:val="en-GB"/>
        </w:rPr>
        <w:t>st</w:t>
      </w:r>
      <w:r w:rsidR="00F30388">
        <w:rPr>
          <w:rFonts w:ascii="Garamond" w:hAnsi="Garamond" w:cs="Garamond"/>
          <w:sz w:val="22"/>
          <w:szCs w:val="22"/>
          <w:lang w:val="en-GB"/>
        </w:rPr>
        <w:t xml:space="preserve">rictly </w:t>
      </w:r>
      <w:r w:rsidR="007D1CAC">
        <w:rPr>
          <w:rFonts w:ascii="Garamond" w:hAnsi="Garamond" w:cs="Garamond"/>
          <w:sz w:val="22"/>
          <w:szCs w:val="22"/>
          <w:lang w:val="en-GB"/>
        </w:rPr>
        <w:t>respected)</w:t>
      </w:r>
      <w:r w:rsidRPr="00345D8C">
        <w:rPr>
          <w:rFonts w:ascii="Garamond" w:hAnsi="Garamond" w:cs="Garamond"/>
          <w:sz w:val="22"/>
          <w:szCs w:val="22"/>
          <w:lang w:val="en-GB"/>
        </w:rPr>
        <w:t>:</w:t>
      </w:r>
    </w:p>
    <w:p w14:paraId="7142819A" w14:textId="0B6FC1F6" w:rsidR="00085507" w:rsidRPr="00B2059A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b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the date of the 20</w:t>
      </w:r>
      <w:r w:rsidR="00223950" w:rsidRPr="00B2059A">
        <w:rPr>
          <w:rFonts w:ascii="Garamond" w:hAnsi="Garamond" w:cs="Garamond"/>
          <w:sz w:val="21"/>
          <w:szCs w:val="21"/>
          <w:lang w:val="en-GB"/>
        </w:rPr>
        <w:t>2</w:t>
      </w:r>
      <w:r w:rsidR="00CF7494" w:rsidRPr="00B2059A">
        <w:rPr>
          <w:rFonts w:ascii="Garamond" w:hAnsi="Garamond" w:cs="Garamond"/>
          <w:sz w:val="21"/>
          <w:szCs w:val="21"/>
          <w:lang w:val="en-GB"/>
        </w:rPr>
        <w:t>2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 Institutional Scientific Student’s Association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>’</w:t>
      </w:r>
      <w:r w:rsidRPr="00B2059A">
        <w:rPr>
          <w:rFonts w:ascii="Garamond" w:hAnsi="Garamond" w:cs="Garamond"/>
          <w:sz w:val="21"/>
          <w:szCs w:val="21"/>
          <w:lang w:val="en-GB"/>
        </w:rPr>
        <w:t>s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 xml:space="preserve"> conference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: </w:t>
      </w:r>
      <w:r w:rsidR="005D2571" w:rsidRPr="00B2059A">
        <w:rPr>
          <w:rFonts w:ascii="Garamond" w:hAnsi="Garamond" w:cs="Garamond"/>
          <w:b/>
          <w:sz w:val="21"/>
          <w:szCs w:val="21"/>
          <w:lang w:val="en-GB"/>
        </w:rPr>
        <w:t>23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th </w:t>
      </w:r>
      <w:r w:rsidR="005D2571" w:rsidRPr="00B2059A">
        <w:rPr>
          <w:rFonts w:ascii="Garamond" w:hAnsi="Garamond" w:cs="Garamond"/>
          <w:b/>
          <w:sz w:val="21"/>
          <w:szCs w:val="21"/>
          <w:lang w:val="en-GB"/>
        </w:rPr>
        <w:t>November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5D2571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</w:p>
    <w:p w14:paraId="017E2481" w14:textId="6C06854F" w:rsidR="00313DD6" w:rsidRPr="00B2059A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the de</w:t>
      </w:r>
      <w:r w:rsidR="00B8661F" w:rsidRPr="00B2059A">
        <w:rPr>
          <w:rFonts w:ascii="Garamond" w:hAnsi="Garamond" w:cs="Garamond"/>
          <w:sz w:val="21"/>
          <w:szCs w:val="21"/>
          <w:lang w:val="en-GB"/>
        </w:rPr>
        <w:t xml:space="preserve">adline for registration and submission 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of the short summary: </w:t>
      </w:r>
      <w:r w:rsidR="00DB63A6" w:rsidRPr="00B2059A">
        <w:rPr>
          <w:rFonts w:ascii="Garamond" w:hAnsi="Garamond" w:cs="Garamond"/>
          <w:b/>
          <w:sz w:val="21"/>
          <w:szCs w:val="21"/>
          <w:lang w:val="en-GB"/>
        </w:rPr>
        <w:t>3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rd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  <w:r w:rsidR="00DB63A6" w:rsidRPr="00B2059A">
        <w:rPr>
          <w:rFonts w:ascii="Garamond" w:hAnsi="Garamond" w:cs="Garamond"/>
          <w:b/>
          <w:sz w:val="21"/>
          <w:szCs w:val="21"/>
          <w:lang w:val="en-GB"/>
        </w:rPr>
        <w:t>November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E028BE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, </w:t>
      </w:r>
      <w:r w:rsidR="007112B8" w:rsidRPr="00B2059A">
        <w:rPr>
          <w:rFonts w:ascii="Garamond" w:hAnsi="Garamond" w:cs="Garamond"/>
          <w:b/>
          <w:sz w:val="21"/>
          <w:szCs w:val="21"/>
          <w:lang w:val="en-GB"/>
        </w:rPr>
        <w:t>8</w:t>
      </w:r>
      <w:r w:rsidR="00B8661F" w:rsidRPr="00B2059A">
        <w:rPr>
          <w:rFonts w:ascii="Garamond" w:hAnsi="Garamond" w:cs="Garamond"/>
          <w:b/>
          <w:sz w:val="21"/>
          <w:szCs w:val="21"/>
          <w:lang w:val="en-GB"/>
        </w:rPr>
        <w:t>:0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  <w:r w:rsidR="00B8661F" w:rsidRPr="00B2059A">
        <w:rPr>
          <w:rFonts w:ascii="Garamond" w:hAnsi="Garamond" w:cs="Garamond"/>
          <w:b/>
          <w:sz w:val="21"/>
          <w:szCs w:val="21"/>
          <w:lang w:val="en-GB"/>
        </w:rPr>
        <w:t>PM</w:t>
      </w:r>
    </w:p>
    <w:p w14:paraId="5010C3E6" w14:textId="0EFA7DAD" w:rsidR="00313DD6" w:rsidRPr="00B2059A" w:rsidRDefault="00B8661F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submission deadline</w:t>
      </w:r>
      <w:r w:rsidR="00313DD6" w:rsidRPr="00B2059A">
        <w:rPr>
          <w:rFonts w:ascii="Garamond" w:hAnsi="Garamond" w:cs="Garamond"/>
          <w:sz w:val="21"/>
          <w:szCs w:val="21"/>
          <w:lang w:val="en-GB"/>
        </w:rPr>
        <w:t xml:space="preserve"> for the final 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>paper</w:t>
      </w:r>
      <w:r w:rsidR="00313DD6" w:rsidRPr="00B2059A">
        <w:rPr>
          <w:rFonts w:ascii="Garamond" w:hAnsi="Garamond" w:cs="Garamond"/>
          <w:sz w:val="21"/>
          <w:szCs w:val="21"/>
          <w:lang w:val="en-GB"/>
        </w:rPr>
        <w:t xml:space="preserve"> online: </w:t>
      </w:r>
      <w:r w:rsidR="00733E82" w:rsidRPr="00B2059A">
        <w:rPr>
          <w:rFonts w:ascii="Garamond" w:hAnsi="Garamond" w:cs="Garamond"/>
          <w:b/>
          <w:sz w:val="21"/>
          <w:szCs w:val="21"/>
          <w:lang w:val="en-GB"/>
        </w:rPr>
        <w:t>14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th </w:t>
      </w:r>
      <w:r w:rsidR="00733E82" w:rsidRPr="00B2059A">
        <w:rPr>
          <w:rFonts w:ascii="Garamond" w:hAnsi="Garamond" w:cs="Garamond"/>
          <w:b/>
          <w:sz w:val="21"/>
          <w:szCs w:val="21"/>
          <w:lang w:val="en-GB"/>
        </w:rPr>
        <w:t>November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E028BE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, </w:t>
      </w:r>
      <w:r w:rsidR="009F7351" w:rsidRPr="00B2059A">
        <w:rPr>
          <w:rFonts w:ascii="Garamond" w:hAnsi="Garamond" w:cs="Garamond"/>
          <w:b/>
          <w:sz w:val="21"/>
          <w:szCs w:val="21"/>
          <w:lang w:val="en-GB"/>
        </w:rPr>
        <w:t>8</w:t>
      </w:r>
      <w:r w:rsidR="00D90191">
        <w:rPr>
          <w:rFonts w:ascii="Garamond" w:hAnsi="Garamond" w:cs="Garamond"/>
          <w:b/>
          <w:sz w:val="21"/>
          <w:szCs w:val="21"/>
          <w:lang w:val="en-GB"/>
        </w:rPr>
        <w:t>:00 P</w:t>
      </w:r>
      <w:bookmarkStart w:id="0" w:name="_GoBack"/>
      <w:bookmarkEnd w:id="0"/>
      <w:r w:rsidR="000A4249" w:rsidRPr="00B2059A">
        <w:rPr>
          <w:rFonts w:ascii="Garamond" w:hAnsi="Garamond" w:cs="Garamond"/>
          <w:b/>
          <w:sz w:val="21"/>
          <w:szCs w:val="21"/>
          <w:lang w:val="en-GB"/>
        </w:rPr>
        <w:t>M</w:t>
      </w:r>
    </w:p>
    <w:p w14:paraId="331654AB" w14:textId="4C83F2BC" w:rsidR="00313DD6" w:rsidRDefault="00313DD6" w:rsidP="00B8661F">
      <w:pPr>
        <w:jc w:val="both"/>
      </w:pPr>
      <w:r w:rsidRPr="00345D8C">
        <w:rPr>
          <w:rFonts w:ascii="Garamond" w:hAnsi="Garamond" w:cs="Garamond"/>
          <w:lang w:val="en-GB"/>
        </w:rPr>
        <w:t>Formal requirements and other information can be found on the websites of the different faculties</w:t>
      </w:r>
      <w:r w:rsidR="00B91CBA">
        <w:rPr>
          <w:rFonts w:ascii="Garamond" w:hAnsi="Garamond" w:cs="Garamond"/>
          <w:lang w:val="en-GB"/>
        </w:rPr>
        <w:t xml:space="preserve"> (login first to Moodle)</w:t>
      </w:r>
      <w:r w:rsidRPr="00345D8C">
        <w:rPr>
          <w:rFonts w:ascii="Garamond" w:hAnsi="Garamond" w:cs="Garamond"/>
          <w:lang w:val="en-GB"/>
        </w:rPr>
        <w:t>:</w:t>
      </w:r>
      <w:r w:rsidR="00B91CBA">
        <w:rPr>
          <w:rFonts w:ascii="Garamond" w:hAnsi="Garamond" w:cs="Garamond"/>
          <w:lang w:val="en-GB"/>
        </w:rPr>
        <w:t xml:space="preserve"> </w:t>
      </w:r>
      <w:hyperlink r:id="rId8" w:history="1">
        <w:r w:rsidR="00200580" w:rsidRPr="00284CB1">
          <w:rPr>
            <w:rStyle w:val="Hiperhivatkozs"/>
            <w:rFonts w:ascii="Garamond" w:hAnsi="Garamond" w:cs="Garamond"/>
            <w:sz w:val="22"/>
            <w:szCs w:val="22"/>
          </w:rPr>
          <w:t>https://moodle.gtk.uni-pannon.hu/course/view.php?id=5960</w:t>
        </w:r>
      </w:hyperlink>
      <w:r w:rsidR="00200580">
        <w:rPr>
          <w:rFonts w:ascii="Garamond" w:hAnsi="Garamond" w:cs="Garamond"/>
          <w:sz w:val="22"/>
          <w:szCs w:val="22"/>
        </w:rPr>
        <w:t xml:space="preserve"> </w:t>
      </w:r>
      <w:r w:rsidR="00200580">
        <w:t xml:space="preserve"> </w:t>
      </w:r>
    </w:p>
    <w:p w14:paraId="20431832" w14:textId="77777777" w:rsidR="004240D1" w:rsidRPr="00345D8C" w:rsidRDefault="004240D1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40D00B66" w14:textId="2B898739" w:rsidR="009A2D59" w:rsidRDefault="009A2D59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7E44BA4B" w14:textId="2DABCFD3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33509FCE" w14:textId="77777777" w:rsidR="00364B42" w:rsidRPr="00345D8C" w:rsidRDefault="00364B42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E22F293" w14:textId="77777777" w:rsidR="00890014" w:rsidRPr="00345D8C" w:rsidRDefault="00890014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7DC0C82A" w14:textId="792C77B7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CF7494">
        <w:rPr>
          <w:rFonts w:ascii="Garamond" w:hAnsi="Garamond" w:cs="Garamond"/>
          <w:sz w:val="22"/>
          <w:szCs w:val="22"/>
          <w:lang w:val="en-GB"/>
        </w:rPr>
        <w:t>Attila Egedy</w:t>
      </w: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CC1254">
        <w:rPr>
          <w:rFonts w:ascii="Garamond" w:hAnsi="Garamond" w:cs="Garamond"/>
          <w:sz w:val="22"/>
          <w:szCs w:val="22"/>
        </w:rPr>
        <w:t xml:space="preserve">Dr. </w:t>
      </w:r>
      <w:r w:rsidR="00223950">
        <w:rPr>
          <w:rFonts w:ascii="Garamond" w:hAnsi="Garamond" w:cs="Garamond"/>
          <w:sz w:val="22"/>
          <w:szCs w:val="22"/>
        </w:rPr>
        <w:t>Andrea</w:t>
      </w:r>
      <w:r w:rsidR="008D65AE" w:rsidRPr="008D65AE">
        <w:rPr>
          <w:rFonts w:ascii="Garamond" w:hAnsi="Garamond" w:cs="Garamond"/>
          <w:sz w:val="22"/>
          <w:szCs w:val="22"/>
        </w:rPr>
        <w:t xml:space="preserve"> </w:t>
      </w:r>
      <w:r w:rsidR="008D65AE">
        <w:rPr>
          <w:rFonts w:ascii="Garamond" w:hAnsi="Garamond" w:cs="Garamond"/>
          <w:sz w:val="22"/>
          <w:szCs w:val="22"/>
        </w:rPr>
        <w:t>Bencsik</w:t>
      </w:r>
    </w:p>
    <w:p w14:paraId="67CC007F" w14:textId="6CDF1D79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President of the Scientific Student’s Association at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President of the </w:t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Scientific Students’ Associations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692990D5" w14:textId="3534FD19" w:rsidR="004256E8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the University of Pannonia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at the Faculty of Business and Economics,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183BF11D" w14:textId="4AF597CA" w:rsidR="00CB740A" w:rsidRPr="00345D8C" w:rsidRDefault="004256E8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  <w:t>University of Pannonia</w:t>
      </w:r>
    </w:p>
    <w:p w14:paraId="25A3C66A" w14:textId="77777777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</w:p>
    <w:p w14:paraId="2CFD2AA8" w14:textId="19D48BF3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noProof/>
        </w:rPr>
        <w:drawing>
          <wp:inline distT="0" distB="0" distL="0" distR="0" wp14:anchorId="4EA89C21" wp14:editId="7B245FB7">
            <wp:extent cx="2314575" cy="580579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tp_72_rgb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58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</w:rPr>
        <w:drawing>
          <wp:inline distT="0" distB="0" distL="0" distR="0" wp14:anchorId="35B0122E" wp14:editId="02E7F99A">
            <wp:extent cx="1524000" cy="1040640"/>
            <wp:effectExtent l="0" t="0" r="0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mi_color_cmyk__6_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451" cy="104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</w:rPr>
        <w:drawing>
          <wp:inline distT="0" distB="0" distL="0" distR="0" wp14:anchorId="0A09B8C8" wp14:editId="3202796B">
            <wp:extent cx="1476375" cy="479822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et_logo_szines_jpe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933" cy="480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A34A5" w14:textId="4E8A3D52" w:rsidR="006678A5" w:rsidRPr="00345D8C" w:rsidRDefault="009D76BB" w:rsidP="009D76BB">
      <w:pPr>
        <w:tabs>
          <w:tab w:val="center" w:pos="1985"/>
          <w:tab w:val="center" w:pos="6946"/>
        </w:tabs>
        <w:rPr>
          <w:lang w:val="en-GB"/>
        </w:rPr>
      </w:pPr>
      <w:r w:rsidRPr="00C10F2F">
        <w:rPr>
          <w:rFonts w:ascii="Garamond" w:hAnsi="Garamond"/>
          <w:i/>
        </w:rPr>
        <w:t xml:space="preserve">A program a Pannon Egyetem Gazdaságtudományi Kara által elnyert az Emberi Erőforrás Támogatáskezelő által támogatott „A hazai Tudományos Diákköri műhelyek és rendezvényeik” című projekthez </w:t>
      </w:r>
      <w:r w:rsidRPr="00D20EBA">
        <w:rPr>
          <w:rFonts w:ascii="Garamond" w:hAnsi="Garamond"/>
          <w:i/>
        </w:rPr>
        <w:t>(NTP-HHTDK-21-0033)</w:t>
      </w:r>
      <w:r w:rsidRPr="00C10F2F">
        <w:rPr>
          <w:rFonts w:ascii="Garamond" w:hAnsi="Garamond"/>
          <w:i/>
        </w:rPr>
        <w:t xml:space="preserve"> kapcsolódóan valósul meg.</w:t>
      </w:r>
    </w:p>
    <w:sectPr w:rsidR="006678A5" w:rsidRPr="00345D8C" w:rsidSect="00F25F3A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559" w:right="1418" w:bottom="1287" w:left="1418" w:header="0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652B86" w14:textId="77777777" w:rsidR="00B40226" w:rsidRDefault="00B40226" w:rsidP="00F25F3A">
      <w:r>
        <w:separator/>
      </w:r>
    </w:p>
  </w:endnote>
  <w:endnote w:type="continuationSeparator" w:id="0">
    <w:p w14:paraId="523C4F16" w14:textId="77777777" w:rsidR="00B40226" w:rsidRDefault="00B40226" w:rsidP="00F2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4D246C" w14:textId="77777777" w:rsidR="00A27011" w:rsidRDefault="00A27011" w:rsidP="00A27011">
    <w:pPr>
      <w:pStyle w:val="semmi"/>
      <w:jc w:val="center"/>
    </w:pPr>
    <w:r>
      <w:t>__________________________________________________________________________________</w:t>
    </w:r>
  </w:p>
  <w:p w14:paraId="277AF48A" w14:textId="77777777" w:rsidR="00A27011" w:rsidRDefault="00A27011" w:rsidP="00A27011">
    <w:pPr>
      <w:pStyle w:val="semmi"/>
      <w:jc w:val="center"/>
    </w:pPr>
    <w:r>
      <w:t>H-8200 Veszprém, Egyetem u. 10.,      H-8201 Veszprém, Pf. 158.</w:t>
    </w:r>
  </w:p>
  <w:p w14:paraId="3304250B" w14:textId="77777777" w:rsidR="00A27011" w:rsidRPr="003C2E8C" w:rsidRDefault="00A27011" w:rsidP="00A27011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.: +36/88/</w:t>
    </w:r>
    <w:r>
      <w:rPr>
        <w:color w:val="FF0000"/>
        <w:sz w:val="24"/>
        <w:szCs w:val="24"/>
      </w:rPr>
      <w:t>???????</w:t>
    </w:r>
    <w:r>
      <w:rPr>
        <w:sz w:val="24"/>
        <w:szCs w:val="24"/>
      </w:rPr>
      <w:t xml:space="preserve">; </w:t>
    </w:r>
    <w:r w:rsidRPr="003C2E8C">
      <w:rPr>
        <w:sz w:val="24"/>
        <w:szCs w:val="24"/>
      </w:rPr>
      <w:t xml:space="preserve">Fax: +36/88/ </w:t>
    </w:r>
    <w:r>
      <w:rPr>
        <w:color w:val="FF0000"/>
        <w:sz w:val="24"/>
        <w:szCs w:val="24"/>
      </w:rPr>
      <w:t>???????</w:t>
    </w:r>
    <w:r w:rsidRPr="003C2E8C">
      <w:rPr>
        <w:sz w:val="24"/>
        <w:szCs w:val="24"/>
      </w:rPr>
      <w:t xml:space="preserve"> E-mail: </w:t>
    </w:r>
    <w:r>
      <w:rPr>
        <w:color w:val="FF0000"/>
        <w:sz w:val="24"/>
        <w:szCs w:val="24"/>
      </w:rPr>
      <w:t>???????</w:t>
    </w:r>
  </w:p>
  <w:p w14:paraId="410DDD17" w14:textId="77777777" w:rsidR="00A27011" w:rsidRDefault="00A27011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8DC5D" w14:textId="77777777" w:rsidR="006B42E1" w:rsidRDefault="006B42E1" w:rsidP="006B42E1">
    <w:pPr>
      <w:pStyle w:val="semmi"/>
      <w:jc w:val="center"/>
    </w:pPr>
    <w:r>
      <w:t>__________________________________________________________________________________</w:t>
    </w:r>
  </w:p>
  <w:p w14:paraId="72DA8A63" w14:textId="77777777" w:rsidR="006B42E1" w:rsidRDefault="006B42E1" w:rsidP="006B42E1">
    <w:pPr>
      <w:pStyle w:val="semmi"/>
      <w:jc w:val="center"/>
    </w:pPr>
    <w:r>
      <w:t>H-8200 Veszprém, Egyetem u. 10.,      H-8201 Veszprém, Pf. 158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C7E504" w14:textId="77777777" w:rsidR="00B40226" w:rsidRDefault="00B40226" w:rsidP="00F25F3A">
      <w:r>
        <w:separator/>
      </w:r>
    </w:p>
  </w:footnote>
  <w:footnote w:type="continuationSeparator" w:id="0">
    <w:p w14:paraId="19BDB4B2" w14:textId="77777777" w:rsidR="00B40226" w:rsidRDefault="00B40226" w:rsidP="00F25F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EBD8B" w14:textId="77777777" w:rsidR="006B42E1" w:rsidRDefault="006B42E1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1</w:t>
    </w:r>
    <w:r>
      <w:rPr>
        <w:rStyle w:val="Oldalszm"/>
      </w:rPr>
      <w:fldChar w:fldCharType="end"/>
    </w:r>
  </w:p>
  <w:p w14:paraId="673A3DB5" w14:textId="77777777" w:rsidR="006B42E1" w:rsidRDefault="006B42E1">
    <w:pPr>
      <w:pStyle w:val="lfej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3626CA" w14:textId="77777777" w:rsidR="006B42E1" w:rsidRDefault="006B42E1">
    <w:pPr>
      <w:pStyle w:val="lfej"/>
      <w:ind w:right="360"/>
    </w:pPr>
  </w:p>
  <w:p w14:paraId="0A7AFAF0" w14:textId="77777777" w:rsidR="006B42E1" w:rsidRDefault="006B42E1">
    <w:pPr>
      <w:pStyle w:val="lfej"/>
      <w:ind w:right="360"/>
    </w:pPr>
  </w:p>
  <w:p w14:paraId="2AF97DDD" w14:textId="77777777" w:rsidR="006B42E1" w:rsidRDefault="006B42E1">
    <w:pPr>
      <w:pStyle w:val="lfej"/>
      <w:ind w:right="360"/>
    </w:pPr>
  </w:p>
  <w:p w14:paraId="405E555C" w14:textId="77777777" w:rsidR="006B42E1" w:rsidRDefault="006B42E1">
    <w:pPr>
      <w:pStyle w:val="lfej"/>
      <w:ind w:right="360"/>
    </w:pPr>
  </w:p>
  <w:p w14:paraId="7DFD8E99" w14:textId="6DD2CBC8" w:rsidR="006B42E1" w:rsidRDefault="006B42E1">
    <w:pPr>
      <w:pStyle w:val="lfej"/>
      <w:framePr w:wrap="around" w:vAnchor="text" w:hAnchor="page" w:x="10517" w:y="142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B91CBA">
      <w:rPr>
        <w:rStyle w:val="Oldalszm"/>
        <w:noProof/>
      </w:rPr>
      <w:t>2</w:t>
    </w:r>
    <w:r>
      <w:rPr>
        <w:rStyle w:val="Oldalszm"/>
      </w:rPr>
      <w:fldChar w:fldCharType="end"/>
    </w:r>
  </w:p>
  <w:p w14:paraId="03547E2B" w14:textId="77777777" w:rsidR="00A27011" w:rsidRDefault="00A27011" w:rsidP="00A27011">
    <w:pPr>
      <w:pStyle w:val="semmi"/>
      <w:rPr>
        <w:rStyle w:val="Oldalszm"/>
      </w:rPr>
    </w:pPr>
  </w:p>
  <w:p w14:paraId="5B78F164" w14:textId="5C30BB9C" w:rsidR="00A27011" w:rsidRPr="00FE6771" w:rsidRDefault="00187B2F" w:rsidP="00A27011">
    <w:pPr>
      <w:pStyle w:val="semmi"/>
      <w:rPr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639E29A" wp14:editId="76CAC692">
              <wp:simplePos x="0" y="0"/>
              <wp:positionH relativeFrom="column">
                <wp:posOffset>1147445</wp:posOffset>
              </wp:positionH>
              <wp:positionV relativeFrom="paragraph">
                <wp:posOffset>0</wp:posOffset>
              </wp:positionV>
              <wp:extent cx="3375660" cy="1171575"/>
              <wp:effectExtent l="4445" t="0" r="1270" b="0"/>
              <wp:wrapNone/>
              <wp:docPr id="5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5660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5FF2B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44"/>
                              <w:szCs w:val="44"/>
                            </w:rPr>
                            <w:t>PANNON EGYETEM</w:t>
                          </w:r>
                        </w:p>
                        <w:p w14:paraId="06EF37E4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F74F43">
                            <w:rPr>
                              <w:sz w:val="36"/>
                              <w:szCs w:val="36"/>
                            </w:rPr>
                            <w:t>Gazdaságtudományi Kar</w:t>
                          </w:r>
                        </w:p>
                        <w:p w14:paraId="223FDE67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Tudományos Diákköri Tanács</w:t>
                          </w:r>
                        </w:p>
                        <w:p w14:paraId="0743CE3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4F4AE1AE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6C0B7EA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2A5C4E79" w14:textId="77777777" w:rsidR="00A27011" w:rsidRPr="003C2E8C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639E29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90.35pt;margin-top:0;width:265.8pt;height:9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" filled="f" stroked="f">
              <v:textbox>
                <w:txbxContent>
                  <w:p w14:paraId="075FF2B8" w14:textId="77777777" w:rsidR="00A27011" w:rsidRDefault="00A27011" w:rsidP="00A27011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PANNON EGYETEM</w:t>
                    </w:r>
                  </w:p>
                  <w:p w14:paraId="06EF37E4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r w:rsidRPr="00F74F43">
                      <w:rPr>
                        <w:sz w:val="36"/>
                        <w:szCs w:val="36"/>
                      </w:rPr>
                      <w:t>Gazdaságtudományi Kar</w:t>
                    </w:r>
                  </w:p>
                  <w:p w14:paraId="223FDE67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>Tudományos Diákköri Tanács</w:t>
                    </w:r>
                  </w:p>
                  <w:p w14:paraId="0743CE38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4F4AE1AE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6C0B7EA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2A5C4E79" w14:textId="77777777" w:rsidR="00A27011" w:rsidRPr="003C2E8C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65B6F44D" wp14:editId="7A4E6C0B">
          <wp:simplePos x="0" y="0"/>
          <wp:positionH relativeFrom="column">
            <wp:posOffset>4523105</wp:posOffset>
          </wp:positionH>
          <wp:positionV relativeFrom="paragraph">
            <wp:posOffset>0</wp:posOffset>
          </wp:positionV>
          <wp:extent cx="1076325" cy="1109345"/>
          <wp:effectExtent l="0" t="0" r="9525" b="0"/>
          <wp:wrapNone/>
          <wp:docPr id="13" name="Kép 13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</w:rPr>
      <w:drawing>
        <wp:inline distT="0" distB="0" distL="0" distR="0" wp14:anchorId="36C71D51" wp14:editId="565D1F92">
          <wp:extent cx="1081405" cy="1073150"/>
          <wp:effectExtent l="0" t="0" r="4445" b="0"/>
          <wp:docPr id="1" name="Kép 1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D164E4" w14:textId="77777777" w:rsidR="006B42E1" w:rsidRDefault="00A27011" w:rsidP="00A27011">
    <w:pPr>
      <w:pStyle w:val="semmi"/>
    </w:pPr>
    <w:r>
      <w:rPr>
        <w:rStyle w:val="Oldalszm"/>
      </w:rPr>
      <w:t>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C4A4C0" w14:textId="77777777" w:rsidR="006B42E1" w:rsidRDefault="006B42E1">
    <w:pPr>
      <w:pStyle w:val="semmi"/>
      <w:rPr>
        <w:rStyle w:val="Oldalszm"/>
      </w:rPr>
    </w:pPr>
  </w:p>
  <w:p w14:paraId="62F10249" w14:textId="77777777" w:rsidR="006B42E1" w:rsidRDefault="006B42E1">
    <w:pPr>
      <w:pStyle w:val="semmi"/>
      <w:rPr>
        <w:rStyle w:val="Oldalszm"/>
      </w:rPr>
    </w:pPr>
  </w:p>
  <w:p w14:paraId="52F18E9F" w14:textId="77777777" w:rsidR="006B42E1" w:rsidRDefault="006B42E1">
    <w:pPr>
      <w:pStyle w:val="semmi"/>
      <w:rPr>
        <w:rStyle w:val="Oldalszm"/>
      </w:rPr>
    </w:pPr>
  </w:p>
  <w:p w14:paraId="17F95D61" w14:textId="3AAE1B13" w:rsidR="006B42E1" w:rsidRDefault="00767702">
    <w:pPr>
      <w:pStyle w:val="semmi"/>
      <w:rPr>
        <w:rStyle w:val="Oldalszm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DFEF5CE" wp14:editId="541ED4ED">
              <wp:simplePos x="0" y="0"/>
              <wp:positionH relativeFrom="column">
                <wp:posOffset>1148715</wp:posOffset>
              </wp:positionH>
              <wp:positionV relativeFrom="paragraph">
                <wp:posOffset>190500</wp:posOffset>
              </wp:positionV>
              <wp:extent cx="3924088" cy="1171575"/>
              <wp:effectExtent l="0" t="0" r="0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088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A7AB5E" w14:textId="648D0B10" w:rsidR="00250100" w:rsidRPr="00767702" w:rsidRDefault="00767702" w:rsidP="00250100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767702">
                            <w:rPr>
                              <w:sz w:val="44"/>
                              <w:szCs w:val="44"/>
                            </w:rPr>
                            <w:t>UNIVERSITY OF PANNONIA</w:t>
                          </w:r>
                        </w:p>
                        <w:p w14:paraId="72660193" w14:textId="05C2A95D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Faculty of </w:t>
                          </w:r>
                          <w:r w:rsidR="00B8661F">
                            <w:rPr>
                              <w:sz w:val="36"/>
                              <w:szCs w:val="36"/>
                            </w:rPr>
                            <w:t>Business and Economics</w:t>
                          </w:r>
                        </w:p>
                        <w:p w14:paraId="4E5748BB" w14:textId="7454E4B8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ientific Student’s Council</w:t>
                          </w:r>
                        </w:p>
                        <w:p w14:paraId="058E102B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360EFA1E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779E2916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99B292E" w14:textId="77777777"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DFEF5C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90.45pt;margin-top:15pt;width:309pt;height:92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" filled="f" stroked="f">
              <v:textbox>
                <w:txbxContent>
                  <w:p w14:paraId="23A7AB5E" w14:textId="648D0B10" w:rsidR="00250100" w:rsidRPr="00767702" w:rsidRDefault="00767702" w:rsidP="00250100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 w:rsidRPr="00767702">
                      <w:rPr>
                        <w:sz w:val="44"/>
                        <w:szCs w:val="44"/>
                      </w:rPr>
                      <w:t>UNIVERSITY OF PANNONIA</w:t>
                    </w:r>
                  </w:p>
                  <w:p w14:paraId="72660193" w14:textId="05C2A95D" w:rsidR="00250100" w:rsidRPr="00F74F43" w:rsidRDefault="00767702" w:rsidP="00250100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sz w:val="36"/>
                        <w:szCs w:val="36"/>
                      </w:rPr>
                      <w:t>Faculty</w:t>
                    </w:r>
                    <w:proofErr w:type="spellEnd"/>
                    <w:r>
                      <w:rPr>
                        <w:sz w:val="36"/>
                        <w:szCs w:val="36"/>
                      </w:rPr>
                      <w:t xml:space="preserve"> of </w:t>
                    </w:r>
                    <w:r w:rsidR="00B8661F">
                      <w:rPr>
                        <w:sz w:val="36"/>
                        <w:szCs w:val="36"/>
                      </w:rPr>
                      <w:t xml:space="preserve">Business and </w:t>
                    </w:r>
                    <w:proofErr w:type="spellStart"/>
                    <w:r w:rsidR="00B8661F">
                      <w:rPr>
                        <w:sz w:val="36"/>
                        <w:szCs w:val="36"/>
                      </w:rPr>
                      <w:t>Economics</w:t>
                    </w:r>
                    <w:proofErr w:type="spellEnd"/>
                  </w:p>
                  <w:p w14:paraId="4E5748BB" w14:textId="7454E4B8" w:rsidR="00250100" w:rsidRPr="00F74F43" w:rsidRDefault="00767702" w:rsidP="00250100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sz w:val="32"/>
                        <w:szCs w:val="32"/>
                      </w:rPr>
                      <w:t>Scientific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Student’s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Council</w:t>
                    </w:r>
                    <w:proofErr w:type="spellEnd"/>
                  </w:p>
                  <w:p w14:paraId="058E102B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360EFA1E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779E2916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99B292E" w14:textId="77777777" w:rsidR="006B42E1" w:rsidRPr="003C2E8C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4928CCDB" wp14:editId="0B5E71A3">
          <wp:simplePos x="0" y="0"/>
          <wp:positionH relativeFrom="column">
            <wp:posOffset>5094605</wp:posOffset>
          </wp:positionH>
          <wp:positionV relativeFrom="paragraph">
            <wp:posOffset>190500</wp:posOffset>
          </wp:positionV>
          <wp:extent cx="1076325" cy="1109345"/>
          <wp:effectExtent l="0" t="0" r="9525" b="0"/>
          <wp:wrapNone/>
          <wp:docPr id="8" name="Kép 8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7B2F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BC831F" wp14:editId="41505A4D">
              <wp:simplePos x="0" y="0"/>
              <wp:positionH relativeFrom="column">
                <wp:posOffset>-24130</wp:posOffset>
              </wp:positionH>
              <wp:positionV relativeFrom="paragraph">
                <wp:posOffset>78740</wp:posOffset>
              </wp:positionV>
              <wp:extent cx="5758815" cy="0"/>
              <wp:effectExtent l="13970" t="12065" r="8890" b="6985"/>
              <wp:wrapNone/>
              <wp:docPr id="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88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901C181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6.2pt" to="451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"/>
          </w:pict>
        </mc:Fallback>
      </mc:AlternateContent>
    </w:r>
  </w:p>
  <w:p w14:paraId="54801021" w14:textId="22A8A426" w:rsidR="006B42E1" w:rsidRPr="00FE6771" w:rsidRDefault="00767702">
    <w:pPr>
      <w:pStyle w:val="semmi"/>
      <w:rPr>
        <w:sz w:val="24"/>
      </w:rPr>
    </w:pPr>
    <w:r>
      <w:rPr>
        <w:noProof/>
        <w:sz w:val="24"/>
      </w:rPr>
      <w:drawing>
        <wp:inline distT="0" distB="0" distL="0" distR="0" wp14:anchorId="67ADA5AE" wp14:editId="51A47A7D">
          <wp:extent cx="1081405" cy="1073150"/>
          <wp:effectExtent l="0" t="0" r="4445" b="0"/>
          <wp:docPr id="2" name="Kép 2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F79D2D" w14:textId="77777777" w:rsidR="006B42E1" w:rsidRDefault="006B42E1">
    <w:pPr>
      <w:pStyle w:val="semmi"/>
      <w:rPr>
        <w:rStyle w:val="Oldalszm"/>
      </w:rPr>
    </w:pPr>
    <w:r>
      <w:rPr>
        <w:rStyle w:val="Oldalszm"/>
      </w:rPr>
      <w:t>________________________________________________________________________</w:t>
    </w:r>
    <w:r w:rsidR="00F9194A">
      <w:rPr>
        <w:rStyle w:val="Oldalszm"/>
      </w:rPr>
      <w:t>_</w:t>
    </w:r>
    <w:r>
      <w:rPr>
        <w:rStyle w:val="Oldalszm"/>
      </w:rPr>
      <w:t>___</w:t>
    </w:r>
    <w:r w:rsidR="00F9194A">
      <w:rPr>
        <w:rStyle w:val="Oldalszm"/>
      </w:rPr>
      <w:t>__</w:t>
    </w:r>
    <w:r>
      <w:rPr>
        <w:rStyle w:val="Oldalszm"/>
      </w:rPr>
      <w:t>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hAnsi="Garamond" w:cs="Times New Roman"/>
      </w:rPr>
    </w:lvl>
  </w:abstractNum>
  <w:abstractNum w:abstractNumId="1" w15:restartNumberingAfterBreak="0">
    <w:nsid w:val="045A2E97"/>
    <w:multiLevelType w:val="hybridMultilevel"/>
    <w:tmpl w:val="B2AC2090"/>
    <w:lvl w:ilvl="0" w:tplc="B6F69C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03BC6"/>
    <w:multiLevelType w:val="hybridMultilevel"/>
    <w:tmpl w:val="C66A5636"/>
    <w:lvl w:ilvl="0" w:tplc="9D206088">
      <w:numFmt w:val="bullet"/>
      <w:lvlText w:val="-"/>
      <w:lvlJc w:val="left"/>
      <w:pPr>
        <w:ind w:left="765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E3D7380"/>
    <w:multiLevelType w:val="hybridMultilevel"/>
    <w:tmpl w:val="6C18342E"/>
    <w:lvl w:ilvl="0" w:tplc="1F404B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FD4"/>
    <w:multiLevelType w:val="hybridMultilevel"/>
    <w:tmpl w:val="F7E6BFAC"/>
    <w:lvl w:ilvl="0" w:tplc="0EE2599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00846"/>
    <w:multiLevelType w:val="hybridMultilevel"/>
    <w:tmpl w:val="9640C2D4"/>
    <w:lvl w:ilvl="0" w:tplc="A48C3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24E36"/>
    <w:multiLevelType w:val="hybridMultilevel"/>
    <w:tmpl w:val="C6AE9C42"/>
    <w:lvl w:ilvl="0" w:tplc="1694A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60DF9"/>
    <w:multiLevelType w:val="hybridMultilevel"/>
    <w:tmpl w:val="97E247A6"/>
    <w:lvl w:ilvl="0" w:tplc="9D2060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71139"/>
    <w:multiLevelType w:val="hybridMultilevel"/>
    <w:tmpl w:val="78D025E8"/>
    <w:lvl w:ilvl="0" w:tplc="2AAA0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B7B00"/>
    <w:multiLevelType w:val="hybridMultilevel"/>
    <w:tmpl w:val="53C63FC8"/>
    <w:lvl w:ilvl="0" w:tplc="C2523706"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34CE2"/>
    <w:multiLevelType w:val="hybridMultilevel"/>
    <w:tmpl w:val="7458D4FC"/>
    <w:lvl w:ilvl="0" w:tplc="689C7F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1D38F2"/>
    <w:multiLevelType w:val="hybridMultilevel"/>
    <w:tmpl w:val="08609506"/>
    <w:lvl w:ilvl="0" w:tplc="F6A839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5167C"/>
    <w:multiLevelType w:val="multilevel"/>
    <w:tmpl w:val="B68A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D11BD5"/>
    <w:multiLevelType w:val="hybridMultilevel"/>
    <w:tmpl w:val="FDB6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32730"/>
    <w:multiLevelType w:val="hybridMultilevel"/>
    <w:tmpl w:val="74D0DEF4"/>
    <w:lvl w:ilvl="0" w:tplc="ED92BB52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72C7B"/>
    <w:multiLevelType w:val="hybridMultilevel"/>
    <w:tmpl w:val="FFDA1D0C"/>
    <w:lvl w:ilvl="0" w:tplc="1276AF6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4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4"/>
  </w:num>
  <w:num w:numId="8">
    <w:abstractNumId w:val="10"/>
  </w:num>
  <w:num w:numId="9">
    <w:abstractNumId w:val="1"/>
  </w:num>
  <w:num w:numId="10">
    <w:abstractNumId w:val="12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8"/>
  </w:num>
  <w:num w:numId="14">
    <w:abstractNumId w:val="13"/>
  </w:num>
  <w:num w:numId="15">
    <w:abstractNumId w:val="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A1szQ3s7S0MDVW0lEKTi0uzszPAykwqwUAbd1KbCwAAAA="/>
  </w:docVars>
  <w:rsids>
    <w:rsidRoot w:val="00F25F3A"/>
    <w:rsid w:val="00000F6C"/>
    <w:rsid w:val="000020A9"/>
    <w:rsid w:val="00023188"/>
    <w:rsid w:val="00023C89"/>
    <w:rsid w:val="00027EDA"/>
    <w:rsid w:val="00035E39"/>
    <w:rsid w:val="00040DCF"/>
    <w:rsid w:val="00084D0F"/>
    <w:rsid w:val="00085507"/>
    <w:rsid w:val="000871B2"/>
    <w:rsid w:val="000A102A"/>
    <w:rsid w:val="000A2040"/>
    <w:rsid w:val="000A4249"/>
    <w:rsid w:val="000A5D0B"/>
    <w:rsid w:val="000B0B90"/>
    <w:rsid w:val="000B542D"/>
    <w:rsid w:val="000D03E3"/>
    <w:rsid w:val="000D7AF7"/>
    <w:rsid w:val="000E629D"/>
    <w:rsid w:val="000F6181"/>
    <w:rsid w:val="00102F55"/>
    <w:rsid w:val="00106085"/>
    <w:rsid w:val="001067D3"/>
    <w:rsid w:val="001170AD"/>
    <w:rsid w:val="00130E72"/>
    <w:rsid w:val="00133A2C"/>
    <w:rsid w:val="00167BA6"/>
    <w:rsid w:val="001875A9"/>
    <w:rsid w:val="00187B2F"/>
    <w:rsid w:val="00196981"/>
    <w:rsid w:val="001A1314"/>
    <w:rsid w:val="001A1FB6"/>
    <w:rsid w:val="001A3F48"/>
    <w:rsid w:val="001A60F6"/>
    <w:rsid w:val="001A7418"/>
    <w:rsid w:val="001B1980"/>
    <w:rsid w:val="001B1A7F"/>
    <w:rsid w:val="001C0761"/>
    <w:rsid w:val="001C0D63"/>
    <w:rsid w:val="001C2CBB"/>
    <w:rsid w:val="001C62A5"/>
    <w:rsid w:val="001C650F"/>
    <w:rsid w:val="001D4D32"/>
    <w:rsid w:val="001F6B23"/>
    <w:rsid w:val="00200580"/>
    <w:rsid w:val="002107A0"/>
    <w:rsid w:val="00223950"/>
    <w:rsid w:val="00230D9A"/>
    <w:rsid w:val="00231BD5"/>
    <w:rsid w:val="00246158"/>
    <w:rsid w:val="00250100"/>
    <w:rsid w:val="00252F0B"/>
    <w:rsid w:val="0025599D"/>
    <w:rsid w:val="00257509"/>
    <w:rsid w:val="0027078C"/>
    <w:rsid w:val="00272929"/>
    <w:rsid w:val="002870E8"/>
    <w:rsid w:val="00292757"/>
    <w:rsid w:val="002960E7"/>
    <w:rsid w:val="002A4823"/>
    <w:rsid w:val="002B2AB4"/>
    <w:rsid w:val="002B34EC"/>
    <w:rsid w:val="002B4F5D"/>
    <w:rsid w:val="002B6EE2"/>
    <w:rsid w:val="002D480D"/>
    <w:rsid w:val="002D7E99"/>
    <w:rsid w:val="002E4B00"/>
    <w:rsid w:val="002E4DE8"/>
    <w:rsid w:val="00313DD6"/>
    <w:rsid w:val="00320589"/>
    <w:rsid w:val="003248D9"/>
    <w:rsid w:val="00332858"/>
    <w:rsid w:val="00333288"/>
    <w:rsid w:val="00341879"/>
    <w:rsid w:val="003422B8"/>
    <w:rsid w:val="00345D8C"/>
    <w:rsid w:val="00351332"/>
    <w:rsid w:val="00357A14"/>
    <w:rsid w:val="00364B42"/>
    <w:rsid w:val="00370AB3"/>
    <w:rsid w:val="003748E0"/>
    <w:rsid w:val="00374F28"/>
    <w:rsid w:val="003A0AD9"/>
    <w:rsid w:val="003D452B"/>
    <w:rsid w:val="003E3024"/>
    <w:rsid w:val="003E39DB"/>
    <w:rsid w:val="004240D1"/>
    <w:rsid w:val="00424210"/>
    <w:rsid w:val="004248A6"/>
    <w:rsid w:val="00425522"/>
    <w:rsid w:val="004256E8"/>
    <w:rsid w:val="00436D00"/>
    <w:rsid w:val="00441946"/>
    <w:rsid w:val="004517C0"/>
    <w:rsid w:val="00452A03"/>
    <w:rsid w:val="004540D9"/>
    <w:rsid w:val="00464030"/>
    <w:rsid w:val="00472075"/>
    <w:rsid w:val="00475627"/>
    <w:rsid w:val="004867B3"/>
    <w:rsid w:val="00490975"/>
    <w:rsid w:val="004B18D3"/>
    <w:rsid w:val="004C3E76"/>
    <w:rsid w:val="004C59C7"/>
    <w:rsid w:val="004E014B"/>
    <w:rsid w:val="00500B62"/>
    <w:rsid w:val="005017F9"/>
    <w:rsid w:val="00505BEF"/>
    <w:rsid w:val="00510EE1"/>
    <w:rsid w:val="005145BA"/>
    <w:rsid w:val="00515945"/>
    <w:rsid w:val="00517454"/>
    <w:rsid w:val="005225DD"/>
    <w:rsid w:val="00526467"/>
    <w:rsid w:val="00542DFC"/>
    <w:rsid w:val="00545A8C"/>
    <w:rsid w:val="00552B88"/>
    <w:rsid w:val="00554E1A"/>
    <w:rsid w:val="005633D7"/>
    <w:rsid w:val="00575340"/>
    <w:rsid w:val="00582FEE"/>
    <w:rsid w:val="005A54EA"/>
    <w:rsid w:val="005A77A2"/>
    <w:rsid w:val="005B1850"/>
    <w:rsid w:val="005D1941"/>
    <w:rsid w:val="005D2571"/>
    <w:rsid w:val="005F1987"/>
    <w:rsid w:val="00612944"/>
    <w:rsid w:val="00612EBD"/>
    <w:rsid w:val="00617A51"/>
    <w:rsid w:val="006238E8"/>
    <w:rsid w:val="0062472D"/>
    <w:rsid w:val="006360F0"/>
    <w:rsid w:val="0063727A"/>
    <w:rsid w:val="00642673"/>
    <w:rsid w:val="00652CC7"/>
    <w:rsid w:val="0066129F"/>
    <w:rsid w:val="006678A5"/>
    <w:rsid w:val="00671FD6"/>
    <w:rsid w:val="00677EF0"/>
    <w:rsid w:val="00684EE5"/>
    <w:rsid w:val="006A1508"/>
    <w:rsid w:val="006A4CA1"/>
    <w:rsid w:val="006B1262"/>
    <w:rsid w:val="006B42E1"/>
    <w:rsid w:val="006B62CE"/>
    <w:rsid w:val="006C5442"/>
    <w:rsid w:val="006D0EEE"/>
    <w:rsid w:val="006D11D4"/>
    <w:rsid w:val="006D38C0"/>
    <w:rsid w:val="006F2351"/>
    <w:rsid w:val="006F325D"/>
    <w:rsid w:val="007070E6"/>
    <w:rsid w:val="007100DC"/>
    <w:rsid w:val="007112B8"/>
    <w:rsid w:val="007135FC"/>
    <w:rsid w:val="00716719"/>
    <w:rsid w:val="00717BAB"/>
    <w:rsid w:val="00722D58"/>
    <w:rsid w:val="00733E82"/>
    <w:rsid w:val="0074140B"/>
    <w:rsid w:val="00745480"/>
    <w:rsid w:val="00752C9E"/>
    <w:rsid w:val="007539B5"/>
    <w:rsid w:val="00757897"/>
    <w:rsid w:val="00757F79"/>
    <w:rsid w:val="00765937"/>
    <w:rsid w:val="00767702"/>
    <w:rsid w:val="00784734"/>
    <w:rsid w:val="00787541"/>
    <w:rsid w:val="007927C4"/>
    <w:rsid w:val="007970FE"/>
    <w:rsid w:val="007A137D"/>
    <w:rsid w:val="007D1CAC"/>
    <w:rsid w:val="007E074C"/>
    <w:rsid w:val="007E6C1C"/>
    <w:rsid w:val="007F2AE3"/>
    <w:rsid w:val="007F3E6E"/>
    <w:rsid w:val="008009F5"/>
    <w:rsid w:val="00802BFD"/>
    <w:rsid w:val="008043A4"/>
    <w:rsid w:val="0080502A"/>
    <w:rsid w:val="00805314"/>
    <w:rsid w:val="0080786D"/>
    <w:rsid w:val="00811A5F"/>
    <w:rsid w:val="008173BB"/>
    <w:rsid w:val="008254E3"/>
    <w:rsid w:val="00834139"/>
    <w:rsid w:val="00836582"/>
    <w:rsid w:val="00841E96"/>
    <w:rsid w:val="008453A3"/>
    <w:rsid w:val="0084637A"/>
    <w:rsid w:val="008511CE"/>
    <w:rsid w:val="00855971"/>
    <w:rsid w:val="008713FB"/>
    <w:rsid w:val="00873F67"/>
    <w:rsid w:val="00877085"/>
    <w:rsid w:val="00877324"/>
    <w:rsid w:val="00890014"/>
    <w:rsid w:val="008B0622"/>
    <w:rsid w:val="008B741E"/>
    <w:rsid w:val="008D0774"/>
    <w:rsid w:val="008D65AE"/>
    <w:rsid w:val="008E2144"/>
    <w:rsid w:val="008E4C61"/>
    <w:rsid w:val="00902E3B"/>
    <w:rsid w:val="00911FD5"/>
    <w:rsid w:val="0091624F"/>
    <w:rsid w:val="00925430"/>
    <w:rsid w:val="00946D78"/>
    <w:rsid w:val="00951451"/>
    <w:rsid w:val="009519FD"/>
    <w:rsid w:val="009729DB"/>
    <w:rsid w:val="00976242"/>
    <w:rsid w:val="009A2D59"/>
    <w:rsid w:val="009B3935"/>
    <w:rsid w:val="009C07D7"/>
    <w:rsid w:val="009C63F3"/>
    <w:rsid w:val="009D5A07"/>
    <w:rsid w:val="009D76BB"/>
    <w:rsid w:val="009E4B88"/>
    <w:rsid w:val="009F267A"/>
    <w:rsid w:val="009F7351"/>
    <w:rsid w:val="00A04C72"/>
    <w:rsid w:val="00A138B1"/>
    <w:rsid w:val="00A27011"/>
    <w:rsid w:val="00A344F5"/>
    <w:rsid w:val="00A35970"/>
    <w:rsid w:val="00A36B9A"/>
    <w:rsid w:val="00A37BE9"/>
    <w:rsid w:val="00A4410F"/>
    <w:rsid w:val="00A70679"/>
    <w:rsid w:val="00A7448F"/>
    <w:rsid w:val="00A80F5D"/>
    <w:rsid w:val="00A9591A"/>
    <w:rsid w:val="00AA330C"/>
    <w:rsid w:val="00AB0E28"/>
    <w:rsid w:val="00AB327B"/>
    <w:rsid w:val="00AB56C5"/>
    <w:rsid w:val="00AC18D5"/>
    <w:rsid w:val="00AC6907"/>
    <w:rsid w:val="00AD73BF"/>
    <w:rsid w:val="00AE1701"/>
    <w:rsid w:val="00AF569A"/>
    <w:rsid w:val="00AF7606"/>
    <w:rsid w:val="00B01E0C"/>
    <w:rsid w:val="00B2059A"/>
    <w:rsid w:val="00B3126E"/>
    <w:rsid w:val="00B3365A"/>
    <w:rsid w:val="00B40226"/>
    <w:rsid w:val="00B44D1F"/>
    <w:rsid w:val="00B53F7F"/>
    <w:rsid w:val="00B71972"/>
    <w:rsid w:val="00B763DE"/>
    <w:rsid w:val="00B76D09"/>
    <w:rsid w:val="00B80B94"/>
    <w:rsid w:val="00B8661F"/>
    <w:rsid w:val="00B91CBA"/>
    <w:rsid w:val="00B97749"/>
    <w:rsid w:val="00BA40D4"/>
    <w:rsid w:val="00BA5C03"/>
    <w:rsid w:val="00BA69BB"/>
    <w:rsid w:val="00BC1617"/>
    <w:rsid w:val="00BC3EB2"/>
    <w:rsid w:val="00BD2506"/>
    <w:rsid w:val="00BE1E4F"/>
    <w:rsid w:val="00BF737A"/>
    <w:rsid w:val="00C10F2F"/>
    <w:rsid w:val="00C244F9"/>
    <w:rsid w:val="00C2531A"/>
    <w:rsid w:val="00C27FCC"/>
    <w:rsid w:val="00C6355F"/>
    <w:rsid w:val="00C670BE"/>
    <w:rsid w:val="00C737B1"/>
    <w:rsid w:val="00C737EF"/>
    <w:rsid w:val="00C765E0"/>
    <w:rsid w:val="00C875AA"/>
    <w:rsid w:val="00CA3CBA"/>
    <w:rsid w:val="00CA4761"/>
    <w:rsid w:val="00CA6EE8"/>
    <w:rsid w:val="00CB2315"/>
    <w:rsid w:val="00CB740A"/>
    <w:rsid w:val="00CB756D"/>
    <w:rsid w:val="00CC1254"/>
    <w:rsid w:val="00CE11CD"/>
    <w:rsid w:val="00CE6DF0"/>
    <w:rsid w:val="00CF7494"/>
    <w:rsid w:val="00D03A2B"/>
    <w:rsid w:val="00D07320"/>
    <w:rsid w:val="00D372D7"/>
    <w:rsid w:val="00D4673F"/>
    <w:rsid w:val="00D47A26"/>
    <w:rsid w:val="00D51827"/>
    <w:rsid w:val="00D56E2F"/>
    <w:rsid w:val="00D63BD5"/>
    <w:rsid w:val="00D65AB5"/>
    <w:rsid w:val="00D67AB1"/>
    <w:rsid w:val="00D77A04"/>
    <w:rsid w:val="00D8440A"/>
    <w:rsid w:val="00D86699"/>
    <w:rsid w:val="00D90191"/>
    <w:rsid w:val="00D919D9"/>
    <w:rsid w:val="00DA3B85"/>
    <w:rsid w:val="00DB0467"/>
    <w:rsid w:val="00DB23CE"/>
    <w:rsid w:val="00DB3C82"/>
    <w:rsid w:val="00DB63A6"/>
    <w:rsid w:val="00DB7B1C"/>
    <w:rsid w:val="00DC042B"/>
    <w:rsid w:val="00DC6153"/>
    <w:rsid w:val="00DD4507"/>
    <w:rsid w:val="00DD7EFA"/>
    <w:rsid w:val="00DE4ABD"/>
    <w:rsid w:val="00DF1D0A"/>
    <w:rsid w:val="00E028BE"/>
    <w:rsid w:val="00E05B65"/>
    <w:rsid w:val="00E06560"/>
    <w:rsid w:val="00E07E73"/>
    <w:rsid w:val="00E13A7F"/>
    <w:rsid w:val="00E27ABE"/>
    <w:rsid w:val="00E37E8C"/>
    <w:rsid w:val="00E40DEB"/>
    <w:rsid w:val="00E42932"/>
    <w:rsid w:val="00E444DD"/>
    <w:rsid w:val="00E44730"/>
    <w:rsid w:val="00E6234B"/>
    <w:rsid w:val="00E63504"/>
    <w:rsid w:val="00EA3C17"/>
    <w:rsid w:val="00EA7D67"/>
    <w:rsid w:val="00EB3D0F"/>
    <w:rsid w:val="00EB40EA"/>
    <w:rsid w:val="00EC331C"/>
    <w:rsid w:val="00EC4BB0"/>
    <w:rsid w:val="00EC67BB"/>
    <w:rsid w:val="00ED1051"/>
    <w:rsid w:val="00EE4E15"/>
    <w:rsid w:val="00EE7FE4"/>
    <w:rsid w:val="00EF2ED0"/>
    <w:rsid w:val="00EF3E4B"/>
    <w:rsid w:val="00F01C88"/>
    <w:rsid w:val="00F02DA9"/>
    <w:rsid w:val="00F0352B"/>
    <w:rsid w:val="00F07011"/>
    <w:rsid w:val="00F07F7F"/>
    <w:rsid w:val="00F13273"/>
    <w:rsid w:val="00F136AF"/>
    <w:rsid w:val="00F15E1B"/>
    <w:rsid w:val="00F15E94"/>
    <w:rsid w:val="00F25F3A"/>
    <w:rsid w:val="00F30388"/>
    <w:rsid w:val="00F35742"/>
    <w:rsid w:val="00F421B5"/>
    <w:rsid w:val="00F50CB6"/>
    <w:rsid w:val="00F662E1"/>
    <w:rsid w:val="00F837FF"/>
    <w:rsid w:val="00F84ED4"/>
    <w:rsid w:val="00F87290"/>
    <w:rsid w:val="00F87785"/>
    <w:rsid w:val="00F9194A"/>
    <w:rsid w:val="00FA0795"/>
    <w:rsid w:val="00FA2ABA"/>
    <w:rsid w:val="00FA3CDA"/>
    <w:rsid w:val="00FA6BE8"/>
    <w:rsid w:val="00FA7DE8"/>
    <w:rsid w:val="00FC1811"/>
    <w:rsid w:val="00FC3CF7"/>
    <w:rsid w:val="00FC66F2"/>
    <w:rsid w:val="00FD021E"/>
    <w:rsid w:val="00FD1530"/>
    <w:rsid w:val="00FE25C0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D8920A"/>
  <w15:docId w15:val="{F3F38E8F-AE03-4054-97F0-E80987E30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13A7F"/>
    <w:rPr>
      <w:rFonts w:ascii="Tms Rmn" w:eastAsia="Times New Roman" w:hAnsi="Tms Rmn"/>
      <w:lang w:val="hu-HU" w:eastAsia="hu-HU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1294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505BEF"/>
    <w:pPr>
      <w:keepNext/>
      <w:jc w:val="both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505BEF"/>
    <w:pPr>
      <w:keepNext/>
      <w:jc w:val="both"/>
      <w:outlineLvl w:val="3"/>
    </w:pPr>
    <w:rPr>
      <w:b/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emmi">
    <w:name w:val="semmi"/>
    <w:rsid w:val="00F25F3A"/>
    <w:pPr>
      <w:spacing w:line="300" w:lineRule="atLeast"/>
    </w:pPr>
    <w:rPr>
      <w:rFonts w:ascii="Times New Roman" w:eastAsia="Times New Roman" w:hAnsi="Times New Roman"/>
      <w:sz w:val="22"/>
      <w:lang w:val="hu-HU" w:eastAsia="hu-HU"/>
    </w:rPr>
  </w:style>
  <w:style w:type="paragraph" w:styleId="lfej">
    <w:name w:val="header"/>
    <w:basedOn w:val="Norml"/>
    <w:link w:val="lfej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fejChar">
    <w:name w:val="Élőfej Char"/>
    <w:link w:val="lfej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lbChar">
    <w:name w:val="Élőláb Char"/>
    <w:link w:val="llb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rsid w:val="00F25F3A"/>
  </w:style>
  <w:style w:type="paragraph" w:customStyle="1" w:styleId="alalcim">
    <w:name w:val="alalcim"/>
    <w:basedOn w:val="Norml"/>
    <w:rsid w:val="00F25F3A"/>
    <w:pPr>
      <w:spacing w:before="57" w:after="57" w:line="300" w:lineRule="atLeast"/>
    </w:pPr>
    <w:rPr>
      <w:b/>
      <w:sz w:val="22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25F3A"/>
    <w:rPr>
      <w:rFonts w:ascii="Tahoma" w:hAnsi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25F3A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rsid w:val="003748E0"/>
    <w:pPr>
      <w:widowControl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48E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hu-HU" w:eastAsia="hu-HU"/>
    </w:rPr>
  </w:style>
  <w:style w:type="paragraph" w:customStyle="1" w:styleId="Szvegtrzs21">
    <w:name w:val="Szövegtörzs 21"/>
    <w:basedOn w:val="Norml"/>
    <w:rsid w:val="00027EDA"/>
    <w:pPr>
      <w:jc w:val="both"/>
    </w:pPr>
    <w:rPr>
      <w:rFonts w:ascii="Times New Roman" w:hAnsi="Times New Roman"/>
      <w:sz w:val="24"/>
    </w:rPr>
  </w:style>
  <w:style w:type="paragraph" w:styleId="Listaszerbekezds">
    <w:name w:val="List Paragraph"/>
    <w:basedOn w:val="Norml"/>
    <w:uiPriority w:val="34"/>
    <w:qFormat/>
    <w:rsid w:val="009519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9519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-kntformzottChar">
    <w:name w:val="HTML-ként formázott Char"/>
    <w:link w:val="HTML-kntformzott"/>
    <w:uiPriority w:val="99"/>
    <w:rsid w:val="009519FD"/>
    <w:rPr>
      <w:rFonts w:ascii="Courier New" w:eastAsia="Times New Roman" w:hAnsi="Courier New" w:cs="Courier New"/>
    </w:rPr>
  </w:style>
  <w:style w:type="character" w:customStyle="1" w:styleId="Cmsor3Char">
    <w:name w:val="Címsor 3 Char"/>
    <w:link w:val="Cmsor3"/>
    <w:semiHidden/>
    <w:rsid w:val="00505BEF"/>
    <w:rPr>
      <w:rFonts w:ascii="Tms Rmn" w:eastAsia="Times New Roman" w:hAnsi="Tms Rmn"/>
      <w:b/>
      <w:sz w:val="24"/>
      <w:lang w:val="en-GB" w:eastAsia="hu-HU"/>
    </w:rPr>
  </w:style>
  <w:style w:type="character" w:customStyle="1" w:styleId="Cmsor4Char">
    <w:name w:val="Címsor 4 Char"/>
    <w:link w:val="Cmsor4"/>
    <w:semiHidden/>
    <w:rsid w:val="00505BEF"/>
    <w:rPr>
      <w:rFonts w:ascii="Tms Rmn" w:eastAsia="Times New Roman" w:hAnsi="Tms Rmn"/>
      <w:b/>
      <w:sz w:val="24"/>
      <w:u w:val="single"/>
      <w:lang w:val="en-GB" w:eastAsia="hu-HU"/>
    </w:rPr>
  </w:style>
  <w:style w:type="character" w:styleId="Hiperhivatkozs">
    <w:name w:val="Hyperlink"/>
    <w:rsid w:val="008009F5"/>
    <w:rPr>
      <w:color w:val="0000FF"/>
      <w:u w:val="single"/>
    </w:rPr>
  </w:style>
  <w:style w:type="paragraph" w:styleId="Cm">
    <w:name w:val="Title"/>
    <w:basedOn w:val="Norml"/>
    <w:link w:val="CmChar"/>
    <w:qFormat/>
    <w:rsid w:val="00E42932"/>
    <w:pPr>
      <w:jc w:val="center"/>
    </w:pPr>
    <w:rPr>
      <w:rFonts w:ascii="Times New Roman" w:hAnsi="Times New Roman"/>
      <w:b/>
      <w:sz w:val="24"/>
      <w:szCs w:val="24"/>
    </w:rPr>
  </w:style>
  <w:style w:type="character" w:customStyle="1" w:styleId="CmChar">
    <w:name w:val="Cím Char"/>
    <w:link w:val="Cm"/>
    <w:rsid w:val="00E42932"/>
    <w:rPr>
      <w:rFonts w:ascii="Times New Roman" w:eastAsia="Times New Roman" w:hAnsi="Times New Roman"/>
      <w:b/>
      <w:sz w:val="24"/>
      <w:szCs w:val="24"/>
      <w:lang w:val="hu-HU" w:eastAsia="hu-HU"/>
    </w:rPr>
  </w:style>
  <w:style w:type="character" w:customStyle="1" w:styleId="Cmsor2Char">
    <w:name w:val="Címsor 2 Char"/>
    <w:link w:val="Cmsor2"/>
    <w:uiPriority w:val="9"/>
    <w:semiHidden/>
    <w:rsid w:val="00612944"/>
    <w:rPr>
      <w:rFonts w:ascii="Cambria" w:eastAsia="Times New Roman" w:hAnsi="Cambria" w:cs="Times New Roman"/>
      <w:b/>
      <w:bCs/>
      <w:i/>
      <w:iCs/>
      <w:sz w:val="28"/>
      <w:szCs w:val="28"/>
      <w:lang w:val="hu-HU"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C65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9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655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308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gtk.uni-pannon.hu/course/view.php?id=5960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tdk.uni-pannon.hu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7</Words>
  <Characters>1709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kt</vt:lpstr>
    </vt:vector>
  </TitlesOfParts>
  <Company>N/A</Company>
  <LinksUpToDate>false</LinksUpToDate>
  <CharactersWithSpaces>1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</dc:title>
  <dc:creator>administrator alias</dc:creator>
  <cp:lastModifiedBy>Lóránt Megyeri</cp:lastModifiedBy>
  <cp:revision>19</cp:revision>
  <cp:lastPrinted>2019-10-01T11:57:00Z</cp:lastPrinted>
  <dcterms:created xsi:type="dcterms:W3CDTF">2021-03-03T10:22:00Z</dcterms:created>
  <dcterms:modified xsi:type="dcterms:W3CDTF">2022-09-15T06:53:00Z</dcterms:modified>
</cp:coreProperties>
</file>